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4.jpg" ContentType="image/jpe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0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59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8"/>
    <w:bookmarkEnd w:id="59"/>
    <w:bookmarkEnd w:id="60"/>
    <w:bookmarkStart w:id="72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4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1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98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Start w:id="62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0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3"/>
    <w:bookmarkEnd w:id="64"/>
    <w:bookmarkStart w:id="71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5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19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9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19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9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5"/>
    <w:bookmarkStart w:id="66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1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70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7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2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7"/>
    <w:bookmarkStart w:id="68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4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6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6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8"/>
    <w:bookmarkStart w:id="69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2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End w:id="70"/>
    <w:bookmarkEnd w:id="71"/>
    <w:bookmarkEnd w:id="72"/>
    <w:bookmarkStart w:id="79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3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5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3"/>
    <w:bookmarkStart w:id="77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5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7"/>
    <w:bookmarkStart w:id="78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2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1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4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8"/>
    <w:bookmarkEnd w:id="79"/>
    <w:bookmarkStart w:id="82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0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6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6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0"/>
    <w:bookmarkStart w:id="81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49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49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49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4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1"/>
    <w:bookmarkEnd w:id="82"/>
    <w:bookmarkStart w:id="83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2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2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5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6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3"/>
    <w:bookmarkStart w:id="103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57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57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5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57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57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57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4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0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0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0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4"/>
    <w:bookmarkStart w:id="89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7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5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6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5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67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5"/>
    <w:bookmarkStart w:id="86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69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69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6"/>
    <w:bookmarkEnd w:id="87"/>
    <w:bookmarkStart w:id="88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1"/>
        </w:numPr>
      </w:pPr>
      <w:r>
        <w:t xml:space="preserve">As variáveis são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1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1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r>
        <w:br w:type="page"/>
      </w:r>
    </w:p>
    <w:bookmarkEnd w:id="88"/>
    <w:bookmarkEnd w:id="89"/>
    <w:bookmarkStart w:id="92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3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3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0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5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76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6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6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6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0"/>
    <w:bookmarkStart w:id="91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77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77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78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78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78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78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End w:id="92"/>
    <w:bookmarkStart w:id="93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79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79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0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0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3"/>
    <w:bookmarkStart w:id="94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1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4"/>
    <w:bookmarkStart w:id="102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5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2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2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3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5"/>
    <w:bookmarkStart w:id="101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4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6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5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6"/>
    <w:bookmarkStart w:id="97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86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7"/>
    <w:bookmarkStart w:id="98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87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8"/>
    <w:bookmarkStart w:id="99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88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99"/>
    <w:bookmarkStart w:id="100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8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0"/>
    <w:bookmarkEnd w:id="101"/>
    <w:bookmarkEnd w:id="102"/>
    <w:bookmarkEnd w:id="103"/>
    <w:bookmarkStart w:id="107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4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0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0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0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0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0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0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bookmarkEnd w:id="104"/>
    <w:bookmarkStart w:id="106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5" w:name="ponteiramento-para-deleted-e-inserted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r>
        <w:br w:type="page"/>
      </w:r>
    </w:p>
    <w:bookmarkEnd w:id="105"/>
    <w:bookmarkEnd w:id="106"/>
    <w:bookmarkEnd w:id="107"/>
    <w:bookmarkStart w:id="113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08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p>
      <w:pPr>
        <w:numPr>
          <w:ilvl w:val="0"/>
          <w:numId w:val="119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193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193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3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195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</w:t>
      </w:r>
      <w:r>
        <w:t xml:space="preserve">[</w:t>
      </w:r>
      <w:r>
        <w:rPr>
          <w:iCs/>
          <w:i/>
        </w:rPr>
        <w:t xml:space="preserve">Nivel</w:t>
      </w:r>
      <w:r>
        <w:t xml:space="preserve">,</w:t>
      </w:r>
      <w:r>
        <w:t xml:space="preserve"> </w:t>
      </w:r>
      <w:r>
        <w:rPr>
          <w:iCs/>
          <w:i/>
        </w:rPr>
        <w:t xml:space="preserve">Estado</w:t>
      </w:r>
      <w:r>
        <w:t xml:space="preserve">]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bookmarkEnd w:id="108"/>
    <w:bookmarkStart w:id="111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09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bookmarkEnd w:id="109"/>
    <w:bookmarkStart w:id="110" w:name="confirmar-e-eliminar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e eliminar LOG</w:t>
      </w:r>
    </w:p>
    <w:bookmarkEnd w:id="110"/>
    <w:bookmarkEnd w:id="111"/>
    <w:bookmarkStart w:id="112" w:name="X37742d9f46ce9b5f1cb21b4e79d73479305308f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TRIGGER ERRO E RESTRIÇÃO DE REGRA DE NEGÓCIO</w:t>
      </w:r>
    </w:p>
    <w:p>
      <w:r>
        <w:br w:type="page"/>
      </w:r>
    </w:p>
    <w:bookmarkEnd w:id="112"/>
    <w:bookmarkEnd w:id="113"/>
    <w:bookmarkStart w:id="124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196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196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196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196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CHEMA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17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199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17"/>
    <w:bookmarkStart w:id="118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00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00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00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00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18"/>
    <w:bookmarkStart w:id="119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01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02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02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02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02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02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02"/>
        </w:numPr>
      </w:pPr>
      <w:r>
        <w:t xml:space="preserve">Clique em OK.</w:t>
      </w:r>
      <w:r>
        <w:br/>
      </w:r>
    </w:p>
    <w:p>
      <w:r>
        <w:br w:type="page"/>
      </w:r>
    </w:p>
    <w:bookmarkEnd w:id="119"/>
    <w:bookmarkStart w:id="120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03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03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03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3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0"/>
    <w:bookmarkStart w:id="121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04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04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04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4"/>
        </w:numPr>
      </w:pPr>
      <w:r>
        <w:t xml:space="preserve">Sobre permissões: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05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04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04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1"/>
    <w:bookmarkStart w:id="122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06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06"/>
        </w:numPr>
      </w:pPr>
      <w:r>
        <w:t xml:space="preserve">Sintaxe: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2"/>
    <w:bookmarkStart w:id="123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08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0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3"/>
    <w:bookmarkEnd w:id="124"/>
    <w:bookmarkStart w:id="132" w:name="categorias-de-comando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Categorias de comandos</w:t>
      </w:r>
    </w:p>
    <w:bookmarkStart w:id="125" w:name="X270a1cfe695a38f2810d4be4d20506698cbbf4b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09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9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9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9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25"/>
    <w:bookmarkStart w:id="126" w:name="X86641bc228d5beeb1a104189fb64d745b5ac3fa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17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18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20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21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22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22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22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23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24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3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25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25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25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2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3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26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23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27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29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29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6"/>
    <w:bookmarkStart w:id="130" w:name="Xcfe9bd57e3508e272920d3f8feac053a34a9b28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27" w:name="login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Login</w:t>
      </w:r>
    </w:p>
    <w:p>
      <w:pPr>
        <w:numPr>
          <w:ilvl w:val="0"/>
          <w:numId w:val="1231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3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32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32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33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33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3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3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1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35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5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35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5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5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5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35"/>
        </w:numPr>
      </w:pPr>
      <w:r>
        <w:t xml:space="preserve">Etc.</w:t>
      </w:r>
      <w:r>
        <w:br/>
      </w:r>
    </w:p>
    <w:p>
      <w:pPr>
        <w:numPr>
          <w:ilvl w:val="0"/>
          <w:numId w:val="1231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1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Start w:id="128" w:name="user---usuário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USER - Usuário</w:t>
      </w:r>
    </w:p>
    <w:p>
      <w:pPr>
        <w:numPr>
          <w:ilvl w:val="0"/>
          <w:numId w:val="1238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0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40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8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8"/>
    <w:bookmarkStart w:id="129" w:name="permissõe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t xml:space="preserve">Permissões</w:t>
      </w:r>
    </w:p>
    <w:p>
      <w:pPr>
        <w:numPr>
          <w:ilvl w:val="0"/>
          <w:numId w:val="124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45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46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46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44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48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4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29"/>
    <w:bookmarkEnd w:id="130"/>
    <w:bookmarkStart w:id="131" w:name="X6dd0b6ee3177a5c44bd4c55c53edca139ce990a"/>
    <w:p>
      <w:pPr>
        <w:pStyle w:val="Heading2"/>
      </w:pPr>
      <w:r>
        <w:rPr>
          <w:rStyle w:val="SectionNumber"/>
        </w:rPr>
        <w:t xml:space="preserve">15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50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51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50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0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1"/>
    <w:bookmarkEnd w:id="132"/>
    <w:bookmarkStart w:id="136" w:name="observaçõ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Observações</w:t>
      </w:r>
    </w:p>
    <w:bookmarkStart w:id="133" w:name="problemas-para-fazer-login-o-ssm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54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55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33"/>
    <w:bookmarkStart w:id="134" w:name="X5efb11d18397f622013015cd11d8b4aea8210ed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56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34"/>
    <w:bookmarkStart w:id="135" w:name="formato-da-data-no-sistema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35"/>
    <w:bookmarkEnd w:id="136"/>
    <w:bookmarkStart w:id="138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137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10.</w:t>
      </w:r>
      <w:r>
        <w:br/>
      </w:r>
    </w:p>
    <w:bookmarkEnd w:id="137"/>
    <w:bookmarkEnd w:id="1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1"/>
  </w:num>
  <w:num w:numId="1127">
    <w:abstractNumId w:val="991"/>
  </w:num>
  <w:num w:numId="11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4" Target="media/rId114.jpg" /><Relationship Type="http://schemas.openxmlformats.org/officeDocument/2006/relationships/image" Id="rId74" Target="media/rId74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08T21:35:07Z</dcterms:created>
  <dcterms:modified xsi:type="dcterms:W3CDTF">2022-07-08T21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